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BB97C" w14:textId="50F35ED6" w:rsidR="00C346E5" w:rsidRPr="00B3722A" w:rsidRDefault="00453E44" w:rsidP="00453E44">
      <w:pPr>
        <w:jc w:val="center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Додаток </w:t>
      </w:r>
      <w:r w:rsidR="00F72C64">
        <w:rPr>
          <w:rFonts w:cstheme="minorHAnsi"/>
          <w:b/>
          <w:lang w:val="uk-UA"/>
        </w:rPr>
        <w:t>5</w:t>
      </w:r>
      <w:r w:rsidRPr="00B3722A">
        <w:rPr>
          <w:rFonts w:cstheme="minorHAnsi"/>
          <w:b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b/>
          <w:lang w:val="uk-UA"/>
        </w:rPr>
        <w:t>Реєстраційна форма постачальника</w:t>
      </w:r>
    </w:p>
    <w:p w14:paraId="3AA7AEFA" w14:textId="77777777" w:rsidR="00453E44" w:rsidRPr="00B3722A" w:rsidRDefault="00453E44" w:rsidP="00453E44">
      <w:pPr>
        <w:jc w:val="center"/>
        <w:rPr>
          <w:rFonts w:cstheme="minorHAnsi"/>
          <w:b/>
          <w:lang w:val="uk-UA"/>
        </w:rPr>
      </w:pPr>
    </w:p>
    <w:p w14:paraId="4DF079FF" w14:textId="77777777" w:rsidR="00453E44" w:rsidRPr="00B3722A" w:rsidRDefault="00453E44" w:rsidP="00453E44">
      <w:pPr>
        <w:jc w:val="center"/>
        <w:rPr>
          <w:rFonts w:cstheme="minorHAnsi"/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RPr="00B3722A" w14:paraId="00FDF2A3" w14:textId="77777777" w:rsidTr="00453E44">
        <w:trPr>
          <w:trHeight w:val="794"/>
        </w:trPr>
        <w:tc>
          <w:tcPr>
            <w:tcW w:w="3256" w:type="dxa"/>
          </w:tcPr>
          <w:p w14:paraId="1D8508ED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13B4250C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16D3B027" w14:textId="77777777" w:rsidTr="00453E44">
        <w:trPr>
          <w:trHeight w:val="794"/>
        </w:trPr>
        <w:tc>
          <w:tcPr>
            <w:tcW w:w="3256" w:type="dxa"/>
          </w:tcPr>
          <w:p w14:paraId="2952105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4C48904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4C8C5308" w14:textId="77777777" w:rsidTr="00453E44">
        <w:trPr>
          <w:trHeight w:val="794"/>
        </w:trPr>
        <w:tc>
          <w:tcPr>
            <w:tcW w:w="3256" w:type="dxa"/>
          </w:tcPr>
          <w:p w14:paraId="5219746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35926729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16273ED6" w14:textId="77777777" w:rsidTr="00453E44">
        <w:trPr>
          <w:trHeight w:val="794"/>
        </w:trPr>
        <w:tc>
          <w:tcPr>
            <w:tcW w:w="3256" w:type="dxa"/>
          </w:tcPr>
          <w:p w14:paraId="3E5A2A28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2410089D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4C8EACE1" w14:textId="77777777" w:rsidTr="00453E44">
        <w:trPr>
          <w:trHeight w:val="794"/>
        </w:trPr>
        <w:tc>
          <w:tcPr>
            <w:tcW w:w="3256" w:type="dxa"/>
          </w:tcPr>
          <w:p w14:paraId="7AA25C6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41BEB76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33AEE1A1" w14:textId="77777777" w:rsidTr="00453E44">
        <w:trPr>
          <w:trHeight w:val="794"/>
        </w:trPr>
        <w:tc>
          <w:tcPr>
            <w:tcW w:w="3256" w:type="dxa"/>
          </w:tcPr>
          <w:p w14:paraId="188B120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en-US"/>
              </w:rPr>
            </w:pPr>
            <w:r w:rsidRPr="00B3722A">
              <w:rPr>
                <w:rFonts w:cstheme="minorHAnsi"/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2A3E50CF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3239A280" w14:textId="77777777" w:rsidTr="00453E44">
        <w:trPr>
          <w:trHeight w:val="794"/>
        </w:trPr>
        <w:tc>
          <w:tcPr>
            <w:tcW w:w="3256" w:type="dxa"/>
          </w:tcPr>
          <w:p w14:paraId="57129B74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7FE2934B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22548B2E" w14:textId="77777777" w:rsidTr="00453E44">
        <w:trPr>
          <w:trHeight w:val="794"/>
        </w:trPr>
        <w:tc>
          <w:tcPr>
            <w:tcW w:w="3256" w:type="dxa"/>
          </w:tcPr>
          <w:p w14:paraId="681BE4E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овари та/або послуги, що надає Постачальник</w:t>
            </w:r>
          </w:p>
          <w:p w14:paraId="1128B0E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61168E77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3964463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56E5B345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51B465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26757F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11A78EE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64230A43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2F4DA95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516587BA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3F14DBB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1E3DB999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105EC5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  <w:tc>
          <w:tcPr>
            <w:tcW w:w="6089" w:type="dxa"/>
          </w:tcPr>
          <w:p w14:paraId="1B4788B7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</w:tbl>
    <w:p w14:paraId="206C2E1E" w14:textId="77777777" w:rsidR="00453E44" w:rsidRPr="00B3722A" w:rsidRDefault="00453E44" w:rsidP="00453E44">
      <w:pPr>
        <w:jc w:val="both"/>
        <w:rPr>
          <w:rFonts w:cstheme="minorHAnsi"/>
          <w:b/>
          <w:lang w:val="uk-UA"/>
        </w:rPr>
      </w:pPr>
    </w:p>
    <w:p w14:paraId="7131F688" w14:textId="77777777" w:rsidR="00B3722A" w:rsidRPr="00B3722A" w:rsidRDefault="00B3722A" w:rsidP="00B3722A">
      <w:pPr>
        <w:spacing w:after="0"/>
        <w:jc w:val="both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________        </w:t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  <w:t xml:space="preserve">  __________________                     _____________________</w:t>
      </w:r>
    </w:p>
    <w:p w14:paraId="24CBC41B" w14:textId="77777777" w:rsidR="00B3722A" w:rsidRPr="00B3722A" w:rsidRDefault="00B3722A" w:rsidP="00B3722A">
      <w:pPr>
        <w:spacing w:after="0"/>
        <w:jc w:val="both"/>
        <w:rPr>
          <w:rFonts w:cstheme="minorHAnsi"/>
          <w:b/>
          <w:vertAlign w:val="superscript"/>
          <w:lang w:val="uk-UA"/>
        </w:rPr>
      </w:pPr>
      <w:r w:rsidRPr="00B3722A">
        <w:rPr>
          <w:rFonts w:cstheme="minorHAnsi"/>
          <w:b/>
          <w:vertAlign w:val="superscript"/>
          <w:lang w:val="uk-UA"/>
        </w:rPr>
        <w:t xml:space="preserve">       (дата)                         печатка (за наявності)            (підпис уповноваженої особи)                                                             (П.І.Б.)</w:t>
      </w:r>
    </w:p>
    <w:p w14:paraId="382F0DA9" w14:textId="77777777" w:rsidR="005206CC" w:rsidRPr="00B3722A" w:rsidRDefault="005206CC" w:rsidP="00453E44">
      <w:pPr>
        <w:jc w:val="both"/>
        <w:rPr>
          <w:rFonts w:cstheme="minorHAnsi"/>
          <w:b/>
          <w:vertAlign w:val="superscript"/>
          <w:lang w:val="uk-UA"/>
        </w:rPr>
      </w:pPr>
    </w:p>
    <w:p w14:paraId="002BDBAC" w14:textId="77777777" w:rsidR="005206CC" w:rsidRPr="00B3722A" w:rsidRDefault="005206CC" w:rsidP="005206CC">
      <w:pPr>
        <w:jc w:val="both"/>
        <w:rPr>
          <w:rFonts w:cstheme="minorHAnsi"/>
          <w:b/>
          <w:vertAlign w:val="superscript"/>
          <w:lang w:val="uk-UA"/>
        </w:rPr>
      </w:pPr>
    </w:p>
    <w:sectPr w:rsidR="005206CC" w:rsidRPr="00B3722A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871D3" w14:textId="77777777" w:rsidR="0080265C" w:rsidRDefault="0080265C" w:rsidP="00D92397">
      <w:pPr>
        <w:spacing w:after="0" w:line="240" w:lineRule="auto"/>
      </w:pPr>
      <w:r>
        <w:separator/>
      </w:r>
    </w:p>
  </w:endnote>
  <w:endnote w:type="continuationSeparator" w:id="0">
    <w:p w14:paraId="26FE7BDC" w14:textId="77777777" w:rsidR="0080265C" w:rsidRDefault="0080265C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5166A" w14:textId="77777777" w:rsidR="0080265C" w:rsidRDefault="0080265C" w:rsidP="00D92397">
      <w:pPr>
        <w:spacing w:after="0" w:line="240" w:lineRule="auto"/>
      </w:pPr>
      <w:r>
        <w:separator/>
      </w:r>
    </w:p>
  </w:footnote>
  <w:footnote w:type="continuationSeparator" w:id="0">
    <w:p w14:paraId="335AF1EE" w14:textId="77777777" w:rsidR="0080265C" w:rsidRDefault="0080265C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54A1C" w14:textId="3BCDEA49" w:rsidR="00D92397" w:rsidRDefault="00E0189D">
    <w:pPr>
      <w:pStyle w:val="a4"/>
    </w:pPr>
    <w:r w:rsidRPr="005C7988">
      <w:rPr>
        <w:rFonts w:ascii="Arial" w:hAnsi="Arial" w:cs="Arial"/>
        <w:i/>
        <w:color w:val="000000"/>
      </w:rPr>
      <w:t>RFP</w:t>
    </w:r>
    <w:r w:rsidRPr="00AD0AC5">
      <w:rPr>
        <w:rFonts w:ascii="Arial" w:hAnsi="Arial" w:cs="Arial"/>
        <w:i/>
        <w:color w:val="000000"/>
      </w:rPr>
      <w:t>-</w:t>
    </w:r>
    <w:r w:rsidRPr="005C7988">
      <w:rPr>
        <w:rFonts w:ascii="Arial" w:hAnsi="Arial" w:cs="Arial"/>
        <w:i/>
        <w:color w:val="000000"/>
        <w:lang w:val="en-US"/>
      </w:rPr>
      <w:t>U</w:t>
    </w:r>
    <w:r w:rsidRPr="00AD0AC5">
      <w:rPr>
        <w:rFonts w:ascii="Arial" w:hAnsi="Arial" w:cs="Arial"/>
        <w:i/>
        <w:color w:val="000000"/>
      </w:rPr>
      <w:t>-</w:t>
    </w:r>
    <w:r w:rsidR="00115475">
      <w:rPr>
        <w:rFonts w:ascii="Arial" w:hAnsi="Arial" w:cs="Arial"/>
        <w:i/>
        <w:color w:val="000000"/>
      </w:rPr>
      <w:t>1</w:t>
    </w:r>
    <w:r w:rsidR="000D5537">
      <w:rPr>
        <w:rFonts w:ascii="Arial" w:hAnsi="Arial" w:cs="Arial"/>
        <w:i/>
        <w:color w:val="000000"/>
        <w:lang w:val="uk-UA"/>
      </w:rPr>
      <w:t>8</w:t>
    </w:r>
    <w:r w:rsidRPr="005C7988">
      <w:rPr>
        <w:rFonts w:ascii="Arial" w:hAnsi="Arial" w:cs="Arial"/>
        <w:i/>
        <w:color w:val="000000"/>
      </w:rPr>
      <w:t>-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03353A"/>
    <w:rsid w:val="000D13A1"/>
    <w:rsid w:val="000D20AE"/>
    <w:rsid w:val="000D5537"/>
    <w:rsid w:val="00107921"/>
    <w:rsid w:val="00115475"/>
    <w:rsid w:val="00144EED"/>
    <w:rsid w:val="0017652F"/>
    <w:rsid w:val="003D27BD"/>
    <w:rsid w:val="00453E44"/>
    <w:rsid w:val="005206CC"/>
    <w:rsid w:val="00537407"/>
    <w:rsid w:val="00557DD9"/>
    <w:rsid w:val="005B0D4E"/>
    <w:rsid w:val="00665A14"/>
    <w:rsid w:val="006A27D2"/>
    <w:rsid w:val="00751A97"/>
    <w:rsid w:val="007C04BE"/>
    <w:rsid w:val="0080265C"/>
    <w:rsid w:val="00817E72"/>
    <w:rsid w:val="008E49E9"/>
    <w:rsid w:val="008F76E8"/>
    <w:rsid w:val="009E4F41"/>
    <w:rsid w:val="009F4D5F"/>
    <w:rsid w:val="00A011CF"/>
    <w:rsid w:val="00A03423"/>
    <w:rsid w:val="00A87BE6"/>
    <w:rsid w:val="00A91A33"/>
    <w:rsid w:val="00AD0AC5"/>
    <w:rsid w:val="00B3722A"/>
    <w:rsid w:val="00B60BE7"/>
    <w:rsid w:val="00BA5EB2"/>
    <w:rsid w:val="00C346E5"/>
    <w:rsid w:val="00C92CA1"/>
    <w:rsid w:val="00D1043D"/>
    <w:rsid w:val="00D92397"/>
    <w:rsid w:val="00DC01DF"/>
    <w:rsid w:val="00E0189D"/>
    <w:rsid w:val="00E96F21"/>
    <w:rsid w:val="00EC0A7B"/>
    <w:rsid w:val="00EE1EC1"/>
    <w:rsid w:val="00EF3F53"/>
    <w:rsid w:val="00EF4CE4"/>
    <w:rsid w:val="00F543C0"/>
    <w:rsid w:val="00F65EB7"/>
    <w:rsid w:val="00F71692"/>
    <w:rsid w:val="00F72C64"/>
    <w:rsid w:val="00FB546B"/>
    <w:rsid w:val="00FC2746"/>
    <w:rsid w:val="00FD7D5D"/>
    <w:rsid w:val="00FE43E3"/>
    <w:rsid w:val="00FF2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8033F3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5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sheluik@dk.od.ua</cp:lastModifiedBy>
  <cp:revision>2</cp:revision>
  <cp:lastPrinted>2020-10-28T13:43:00Z</cp:lastPrinted>
  <dcterms:created xsi:type="dcterms:W3CDTF">2025-09-17T12:12:00Z</dcterms:created>
  <dcterms:modified xsi:type="dcterms:W3CDTF">2025-09-17T12:12:00Z</dcterms:modified>
</cp:coreProperties>
</file>